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1457855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538E4">
        <w:rPr>
          <w:sz w:val="22"/>
          <w:szCs w:val="22"/>
        </w:rPr>
        <w:t>,</w:t>
      </w:r>
      <w:r w:rsidR="002A16A6" w:rsidRPr="00014C7D">
        <w:rPr>
          <w:sz w:val="22"/>
          <w:szCs w:val="22"/>
        </w:rPr>
        <w:t xml:space="preserve"> handling requirements</w:t>
      </w:r>
      <w:r w:rsidR="002538E4">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CA31D10"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538E4">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6BD847FB"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538E4">
        <w:rPr>
          <w:sz w:val="22"/>
          <w:szCs w:val="22"/>
        </w:rPr>
        <w:t>I</w:t>
      </w:r>
      <w:r w:rsidR="002538E4" w:rsidRPr="00033E12">
        <w:rPr>
          <w:sz w:val="22"/>
          <w:szCs w:val="22"/>
        </w:rPr>
        <w:t>n accordance with requirements of local authorities having jurisdiction</w:t>
      </w:r>
      <w:r w:rsidR="002538E4">
        <w:rPr>
          <w:sz w:val="22"/>
          <w:szCs w:val="22"/>
        </w:rPr>
        <w:t>,</w:t>
      </w:r>
      <w:r w:rsidR="002538E4" w:rsidRPr="00033E12">
        <w:rPr>
          <w:sz w:val="22"/>
          <w:szCs w:val="22"/>
        </w:rPr>
        <w:t xml:space="preserve"> </w:t>
      </w:r>
      <w:r w:rsidR="002538E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r w:rsidR="001355FA">
        <w:rPr>
          <w:sz w:val="22"/>
          <w:szCs w:val="22"/>
        </w:rPr>
        <w:t>.</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71F9DF5F"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B90120">
        <w:rPr>
          <w:sz w:val="22"/>
          <w:szCs w:val="22"/>
        </w:rPr>
        <w:t>Hawk V</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2538E4">
        <w:rPr>
          <w:sz w:val="22"/>
          <w:szCs w:val="22"/>
        </w:rPr>
        <w:t>,</w:t>
      </w:r>
      <w:r w:rsidR="002A16A6" w:rsidRPr="00014C7D">
        <w:rPr>
          <w:sz w:val="22"/>
          <w:szCs w:val="22"/>
        </w:rPr>
        <w:t xml:space="preserv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5F5CAEE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1355FA">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01AFDE7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1355FA">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36E6E147"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00F33A1F">
        <w:rPr>
          <w:sz w:val="22"/>
          <w:szCs w:val="22"/>
        </w:rPr>
        <w:t>15-Year</w:t>
      </w:r>
      <w:r w:rsidRPr="00CE42A6">
        <w:rPr>
          <w:sz w:val="22"/>
          <w:szCs w:val="22"/>
        </w:rPr>
        <w:t xml:space="preserve"> warranty on </w:t>
      </w:r>
      <w:r w:rsidR="00DC2965">
        <w:rPr>
          <w:sz w:val="22"/>
          <w:szCs w:val="22"/>
        </w:rPr>
        <w:t>fan blades, chassis and hub</w:t>
      </w:r>
      <w:r w:rsidRPr="00CE42A6">
        <w:rPr>
          <w:sz w:val="22"/>
          <w:szCs w:val="22"/>
        </w:rPr>
        <w:t>.</w:t>
      </w:r>
    </w:p>
    <w:p w14:paraId="5CD6024C" w14:textId="5C836B7D"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D44D6">
        <w:rPr>
          <w:sz w:val="22"/>
          <w:szCs w:val="22"/>
        </w:rPr>
        <w:t>One</w:t>
      </w:r>
      <w:r w:rsidR="00DC2965">
        <w:rPr>
          <w:sz w:val="22"/>
          <w:szCs w:val="22"/>
        </w:rPr>
        <w:t>-year</w:t>
      </w:r>
      <w:r w:rsidRPr="00DC2965">
        <w:rPr>
          <w:sz w:val="22"/>
          <w:szCs w:val="22"/>
        </w:rPr>
        <w:t xml:space="preserve"> limited warranty on </w:t>
      </w:r>
      <w:r w:rsidR="00DC2965">
        <w:rPr>
          <w:sz w:val="22"/>
          <w:szCs w:val="22"/>
        </w:rPr>
        <w:t>motor and reducer</w:t>
      </w:r>
      <w:r w:rsidR="00A62B43">
        <w:rPr>
          <w:sz w:val="22"/>
          <w:szCs w:val="22"/>
        </w:rPr>
        <w:t>.</w:t>
      </w:r>
    </w:p>
    <w:p w14:paraId="79820D68" w14:textId="38BF7DFE"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A62B43">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78F72BE"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A6488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67FD69A7"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ED44D6">
        <w:rPr>
          <w:sz w:val="22"/>
          <w:szCs w:val="22"/>
        </w:rPr>
        <w:t>Hawk V</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0ACA1800" w14:textId="084587AD" w:rsidR="00D01ABB" w:rsidRDefault="00CF37DD" w:rsidP="00D01ABB">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06077645" w14:textId="7190091E"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6</w:t>
      </w:r>
      <w:r w:rsidRPr="00F70D39">
        <w:rPr>
          <w:sz w:val="22"/>
          <w:szCs w:val="22"/>
        </w:rPr>
        <w:t xml:space="preserve">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11F1AA8B"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1F4C17">
        <w:rPr>
          <w:sz w:val="22"/>
          <w:szCs w:val="22"/>
        </w:rPr>
        <w:t>5</w:t>
      </w:r>
      <w:r w:rsidR="002A16A6" w:rsidRPr="00014C7D">
        <w:rPr>
          <w:sz w:val="22"/>
          <w:szCs w:val="22"/>
        </w:rPr>
        <w:t>.</w:t>
      </w:r>
    </w:p>
    <w:p w14:paraId="7C0D96BC" w14:textId="6A0B306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4068B0">
        <w:rPr>
          <w:sz w:val="22"/>
          <w:szCs w:val="22"/>
        </w:rPr>
        <w:t>:</w:t>
      </w:r>
      <w:r w:rsidR="00743BDF">
        <w:rPr>
          <w:sz w:val="22"/>
          <w:szCs w:val="22"/>
        </w:rPr>
        <w:t xml:space="preserve"> Extrud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20E8C1B5"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4068B0">
        <w:rPr>
          <w:sz w:val="22"/>
          <w:szCs w:val="22"/>
        </w:rPr>
        <w:t>Matt Finish</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32FC081D"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4068B0" w:rsidRPr="00DC2965">
        <w:rPr>
          <w:sz w:val="22"/>
          <w:szCs w:val="22"/>
        </w:rPr>
        <w:t>Powder coat black</w:t>
      </w:r>
      <w:r w:rsidR="002A16A6" w:rsidRPr="00DC2965">
        <w:rPr>
          <w:sz w:val="22"/>
          <w:szCs w:val="22"/>
        </w:rPr>
        <w:t>.</w:t>
      </w:r>
    </w:p>
    <w:p w14:paraId="7C32C3D2" w14:textId="77777777" w:rsidR="00A411E4" w:rsidRDefault="00A411E4" w:rsidP="004068B0">
      <w:pPr>
        <w:pStyle w:val="ARCATSubPara"/>
        <w:rPr>
          <w:sz w:val="22"/>
          <w:szCs w:val="22"/>
        </w:rPr>
      </w:pPr>
    </w:p>
    <w:p w14:paraId="5E5048E6" w14:textId="3ED79618"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068B0">
        <w:rPr>
          <w:sz w:val="22"/>
          <w:szCs w:val="22"/>
        </w:rPr>
        <w:t>0</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6CFDA6CD" w14:textId="02C2C3FD" w:rsidR="008A140E" w:rsidRDefault="001A764E" w:rsidP="008A140E">
      <w:pPr>
        <w:pStyle w:val="ARCATSubPara"/>
        <w:numPr>
          <w:ilvl w:val="4"/>
          <w:numId w:val="1"/>
        </w:numPr>
        <w:ind w:left="1701"/>
        <w:rPr>
          <w:sz w:val="22"/>
          <w:szCs w:val="22"/>
        </w:rPr>
      </w:pPr>
      <w:r>
        <w:rPr>
          <w:sz w:val="22"/>
          <w:szCs w:val="22"/>
        </w:rPr>
        <w:tab/>
      </w:r>
      <w:r w:rsidR="008A140E">
        <w:rPr>
          <w:sz w:val="22"/>
          <w:szCs w:val="22"/>
        </w:rPr>
        <w:t>115</w:t>
      </w:r>
      <w:r>
        <w:rPr>
          <w:sz w:val="22"/>
          <w:szCs w:val="22"/>
        </w:rPr>
        <w:t xml:space="preserve"> VAC (</w:t>
      </w:r>
      <w:r w:rsidR="008A140E">
        <w:rPr>
          <w:sz w:val="22"/>
          <w:szCs w:val="22"/>
        </w:rPr>
        <w:t>99</w:t>
      </w:r>
      <w:r>
        <w:rPr>
          <w:sz w:val="22"/>
          <w:szCs w:val="22"/>
        </w:rPr>
        <w:t>-</w:t>
      </w:r>
      <w:r w:rsidR="008A140E">
        <w:rPr>
          <w:sz w:val="22"/>
          <w:szCs w:val="22"/>
        </w:rPr>
        <w:t>126</w:t>
      </w:r>
      <w:r>
        <w:rPr>
          <w:sz w:val="22"/>
          <w:szCs w:val="22"/>
        </w:rPr>
        <w:t xml:space="preserve"> VAC) @</w:t>
      </w:r>
      <w:r w:rsidR="008A140E">
        <w:rPr>
          <w:sz w:val="22"/>
          <w:szCs w:val="22"/>
        </w:rPr>
        <w:t>48</w:t>
      </w:r>
      <w:r>
        <w:rPr>
          <w:sz w:val="22"/>
          <w:szCs w:val="22"/>
        </w:rPr>
        <w:t>-6</w:t>
      </w:r>
      <w:r w:rsidR="008A140E">
        <w:rPr>
          <w:sz w:val="22"/>
          <w:szCs w:val="22"/>
        </w:rPr>
        <w:t>2</w:t>
      </w:r>
      <w:r>
        <w:rPr>
          <w:sz w:val="22"/>
          <w:szCs w:val="22"/>
        </w:rPr>
        <w:t>Hz, 1 PH</w:t>
      </w:r>
    </w:p>
    <w:p w14:paraId="59F50626" w14:textId="2BCBFD57" w:rsidR="008A140E" w:rsidRDefault="008A140E" w:rsidP="008A140E">
      <w:pPr>
        <w:pStyle w:val="ARCATSubPara"/>
        <w:numPr>
          <w:ilvl w:val="4"/>
          <w:numId w:val="1"/>
        </w:numPr>
        <w:ind w:left="1701"/>
        <w:rPr>
          <w:sz w:val="22"/>
          <w:szCs w:val="22"/>
        </w:rPr>
      </w:pPr>
      <w:r>
        <w:rPr>
          <w:sz w:val="22"/>
          <w:szCs w:val="22"/>
        </w:rPr>
        <w:tab/>
        <w:t>230 VAC (198-264 VAC) @48-62Hz, 1 PH</w:t>
      </w:r>
    </w:p>
    <w:p w14:paraId="7F3A1FB6" w14:textId="75573FBF" w:rsidR="001A764E" w:rsidRDefault="008A140E" w:rsidP="001A764E">
      <w:pPr>
        <w:pStyle w:val="ARCATSubPara"/>
        <w:numPr>
          <w:ilvl w:val="4"/>
          <w:numId w:val="1"/>
        </w:numPr>
        <w:ind w:left="1701"/>
        <w:rPr>
          <w:sz w:val="22"/>
          <w:szCs w:val="22"/>
        </w:rPr>
      </w:pPr>
      <w:r>
        <w:rPr>
          <w:sz w:val="22"/>
          <w:szCs w:val="22"/>
        </w:rPr>
        <w:tab/>
        <w:t>230 VAC (198-264 VAC) @48-62Hz, 3 PH</w:t>
      </w:r>
    </w:p>
    <w:p w14:paraId="112AAB2B" w14:textId="30C711D4"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8A140E">
        <w:rPr>
          <w:sz w:val="22"/>
          <w:szCs w:val="22"/>
        </w:rPr>
        <w:t>460</w:t>
      </w:r>
      <w:r>
        <w:rPr>
          <w:sz w:val="22"/>
          <w:szCs w:val="22"/>
        </w:rPr>
        <w:t xml:space="preserve"> VAC (</w:t>
      </w:r>
      <w:r w:rsidR="00463A2E">
        <w:rPr>
          <w:sz w:val="22"/>
          <w:szCs w:val="22"/>
        </w:rPr>
        <w:t>342</w:t>
      </w:r>
      <w:r>
        <w:rPr>
          <w:sz w:val="22"/>
          <w:szCs w:val="22"/>
        </w:rPr>
        <w:t>-</w:t>
      </w:r>
      <w:r w:rsidR="00463A2E">
        <w:rPr>
          <w:sz w:val="22"/>
          <w:szCs w:val="22"/>
        </w:rPr>
        <w:t>528</w:t>
      </w:r>
      <w:r>
        <w:rPr>
          <w:sz w:val="22"/>
          <w:szCs w:val="22"/>
        </w:rPr>
        <w:t xml:space="preserve"> VAC) @</w:t>
      </w:r>
      <w:r w:rsidR="00463A2E">
        <w:rPr>
          <w:sz w:val="22"/>
          <w:szCs w:val="22"/>
        </w:rPr>
        <w:t>48</w:t>
      </w:r>
      <w:r w:rsidR="00B43FEE">
        <w:rPr>
          <w:sz w:val="22"/>
          <w:szCs w:val="22"/>
        </w:rPr>
        <w:t>-</w:t>
      </w:r>
      <w:r w:rsidR="00463A2E">
        <w:rPr>
          <w:sz w:val="22"/>
          <w:szCs w:val="22"/>
        </w:rPr>
        <w:t>62Hz</w:t>
      </w:r>
      <w:r w:rsidR="004E34A4">
        <w:rPr>
          <w:sz w:val="22"/>
          <w:szCs w:val="22"/>
        </w:rPr>
        <w:t>,</w:t>
      </w:r>
      <w:r>
        <w:rPr>
          <w:sz w:val="22"/>
          <w:szCs w:val="22"/>
        </w:rPr>
        <w:t xml:space="preserve"> 3 PH</w:t>
      </w:r>
    </w:p>
    <w:p w14:paraId="2CF53B68" w14:textId="598A13A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463A2E">
        <w:rPr>
          <w:sz w:val="22"/>
          <w:szCs w:val="22"/>
        </w:rPr>
        <w:t>575</w:t>
      </w:r>
      <w:r>
        <w:rPr>
          <w:sz w:val="22"/>
          <w:szCs w:val="22"/>
        </w:rPr>
        <w:t xml:space="preserve"> VAC (</w:t>
      </w:r>
      <w:r w:rsidR="00463A2E">
        <w:rPr>
          <w:sz w:val="22"/>
          <w:szCs w:val="22"/>
        </w:rPr>
        <w:t>450</w:t>
      </w:r>
      <w:r>
        <w:rPr>
          <w:sz w:val="22"/>
          <w:szCs w:val="22"/>
        </w:rPr>
        <w:t>-</w:t>
      </w:r>
      <w:r w:rsidR="00463A2E">
        <w:rPr>
          <w:sz w:val="22"/>
          <w:szCs w:val="22"/>
        </w:rPr>
        <w:t>660</w:t>
      </w:r>
      <w:r>
        <w:rPr>
          <w:sz w:val="22"/>
          <w:szCs w:val="22"/>
        </w:rPr>
        <w:t xml:space="preserve"> VAC) @</w:t>
      </w:r>
      <w:r w:rsidR="00463A2E">
        <w:rPr>
          <w:sz w:val="22"/>
          <w:szCs w:val="22"/>
        </w:rPr>
        <w:t>48</w:t>
      </w:r>
      <w:r w:rsidR="00B43FEE">
        <w:rPr>
          <w:sz w:val="22"/>
          <w:szCs w:val="22"/>
        </w:rPr>
        <w:t>-</w:t>
      </w:r>
      <w:r w:rsidR="00463A2E">
        <w:rPr>
          <w:sz w:val="22"/>
          <w:szCs w:val="22"/>
        </w:rPr>
        <w:t>62</w:t>
      </w:r>
      <w:r w:rsidR="00B43FEE">
        <w:rPr>
          <w:sz w:val="22"/>
          <w:szCs w:val="22"/>
        </w:rPr>
        <w:t>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46C6EA21"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C30FAD">
        <w:rPr>
          <w:sz w:val="22"/>
          <w:szCs w:val="22"/>
        </w:rPr>
        <w:t>4</w:t>
      </w:r>
      <w:r w:rsidR="00D03F23">
        <w:rPr>
          <w:sz w:val="22"/>
          <w:szCs w:val="22"/>
        </w:rPr>
        <w:t>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12360566" w14:textId="205E00D1"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017D6F">
        <w:rPr>
          <w:sz w:val="22"/>
          <w:szCs w:val="22"/>
        </w:rPr>
        <w:t>85</w:t>
      </w:r>
      <w:r w:rsidRPr="002C6120">
        <w:rPr>
          <w:sz w:val="22"/>
          <w:szCs w:val="22"/>
        </w:rPr>
        <w:t xml:space="preserve"> RPM </w:t>
      </w:r>
    </w:p>
    <w:p w14:paraId="69B55F4D" w14:textId="4BDE9DDF"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017D6F">
        <w:rPr>
          <w:sz w:val="22"/>
          <w:szCs w:val="22"/>
        </w:rPr>
        <w:t>85</w:t>
      </w:r>
      <w:r w:rsidR="00DF4A0F">
        <w:rPr>
          <w:sz w:val="22"/>
          <w:szCs w:val="22"/>
        </w:rPr>
        <w:t xml:space="preserve"> RPM</w:t>
      </w:r>
    </w:p>
    <w:p w14:paraId="6E160B00" w14:textId="12076AA1"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017D6F">
        <w:rPr>
          <w:sz w:val="22"/>
          <w:szCs w:val="22"/>
        </w:rPr>
        <w:t>75</w:t>
      </w:r>
      <w:r w:rsidR="00350122">
        <w:rPr>
          <w:sz w:val="22"/>
          <w:szCs w:val="22"/>
        </w:rPr>
        <w:t xml:space="preserve"> RPM</w:t>
      </w:r>
    </w:p>
    <w:p w14:paraId="5EB0ECC5" w14:textId="7B1EB3A4"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017D6F">
        <w:rPr>
          <w:sz w:val="22"/>
          <w:szCs w:val="22"/>
        </w:rPr>
        <w:t>64</w:t>
      </w:r>
      <w:r w:rsidR="009C7109">
        <w:rPr>
          <w:sz w:val="22"/>
          <w:szCs w:val="22"/>
        </w:rPr>
        <w:t xml:space="preserve"> </w:t>
      </w:r>
      <w:r w:rsidR="00350122">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05A6ED3"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017D6F">
        <w:rPr>
          <w:sz w:val="22"/>
          <w:szCs w:val="22"/>
        </w:rPr>
        <w:t>53</w:t>
      </w:r>
      <w:r w:rsidR="009C7109">
        <w:rPr>
          <w:sz w:val="22"/>
          <w:szCs w:val="22"/>
        </w:rPr>
        <w:t xml:space="preserve"> RPM</w:t>
      </w:r>
    </w:p>
    <w:p w14:paraId="01D02FA1" w14:textId="3166826B"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017D6F">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7F2A636F" w14:textId="2D42DCCC"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up to </w:t>
      </w:r>
      <w:r w:rsidR="00017D6F">
        <w:rPr>
          <w:sz w:val="22"/>
          <w:szCs w:val="22"/>
        </w:rPr>
        <w:t>236</w:t>
      </w:r>
      <w:r>
        <w:rPr>
          <w:sz w:val="22"/>
          <w:szCs w:val="22"/>
        </w:rPr>
        <w:t xml:space="preserve"> </w:t>
      </w:r>
      <w:proofErr w:type="spellStart"/>
      <w:r>
        <w:rPr>
          <w:sz w:val="22"/>
          <w:szCs w:val="22"/>
        </w:rPr>
        <w:t>lbs</w:t>
      </w:r>
      <w:proofErr w:type="spellEnd"/>
      <w:r w:rsidRPr="002C6120">
        <w:rPr>
          <w:sz w:val="22"/>
          <w:szCs w:val="22"/>
        </w:rPr>
        <w:t xml:space="preserve"> </w:t>
      </w:r>
    </w:p>
    <w:p w14:paraId="18359616" w14:textId="407260F9" w:rsidR="007C119A" w:rsidRDefault="007C119A" w:rsidP="007C119A">
      <w:pPr>
        <w:pStyle w:val="ARCATSubPara"/>
        <w:numPr>
          <w:ilvl w:val="4"/>
          <w:numId w:val="1"/>
        </w:numPr>
        <w:ind w:left="1701"/>
        <w:rPr>
          <w:sz w:val="22"/>
          <w:szCs w:val="22"/>
        </w:rPr>
      </w:pPr>
      <w:r>
        <w:rPr>
          <w:sz w:val="22"/>
          <w:szCs w:val="22"/>
        </w:rPr>
        <w:tab/>
        <w:t xml:space="preserve">Fan Diameter 12 feet: up to </w:t>
      </w:r>
      <w:r w:rsidR="00AE2A7F">
        <w:rPr>
          <w:sz w:val="22"/>
          <w:szCs w:val="22"/>
        </w:rPr>
        <w:t>246</w:t>
      </w:r>
      <w:r>
        <w:rPr>
          <w:sz w:val="22"/>
          <w:szCs w:val="22"/>
        </w:rPr>
        <w:t xml:space="preserve"> </w:t>
      </w:r>
      <w:proofErr w:type="spellStart"/>
      <w:r>
        <w:rPr>
          <w:sz w:val="22"/>
          <w:szCs w:val="22"/>
        </w:rPr>
        <w:t>lbs</w:t>
      </w:r>
      <w:proofErr w:type="spellEnd"/>
    </w:p>
    <w:p w14:paraId="1C93C717" w14:textId="292B480B" w:rsidR="006E6C46" w:rsidRPr="002C6120" w:rsidRDefault="007C119A" w:rsidP="006E6C46">
      <w:pPr>
        <w:pStyle w:val="ARCATSubPara"/>
        <w:numPr>
          <w:ilvl w:val="4"/>
          <w:numId w:val="1"/>
        </w:numPr>
        <w:ind w:left="1701"/>
        <w:rPr>
          <w:sz w:val="22"/>
          <w:szCs w:val="22"/>
        </w:rPr>
      </w:pPr>
      <w:r>
        <w:rPr>
          <w:sz w:val="22"/>
          <w:szCs w:val="22"/>
        </w:rPr>
        <w:t xml:space="preserve"> </w:t>
      </w:r>
      <w:r>
        <w:rPr>
          <w:sz w:val="22"/>
          <w:szCs w:val="22"/>
        </w:rPr>
        <w:tab/>
        <w:t xml:space="preserve">Fan Diameter 14 feet: up to </w:t>
      </w:r>
      <w:r w:rsidR="00AE2A7F">
        <w:rPr>
          <w:sz w:val="22"/>
          <w:szCs w:val="22"/>
        </w:rPr>
        <w:t>256</w:t>
      </w:r>
      <w:r>
        <w:rPr>
          <w:sz w:val="22"/>
          <w:szCs w:val="22"/>
        </w:rPr>
        <w:t xml:space="preserve"> </w:t>
      </w:r>
      <w:proofErr w:type="spellStart"/>
      <w:r>
        <w:rPr>
          <w:sz w:val="22"/>
          <w:szCs w:val="22"/>
        </w:rPr>
        <w:t>lbs</w:t>
      </w:r>
      <w:proofErr w:type="spellEnd"/>
      <w:r w:rsidR="006E6C46" w:rsidRPr="002C6120">
        <w:rPr>
          <w:sz w:val="22"/>
          <w:szCs w:val="22"/>
        </w:rPr>
        <w:t xml:space="preserve"> </w:t>
      </w:r>
    </w:p>
    <w:p w14:paraId="6C497639" w14:textId="718A27FA" w:rsidR="006E6C46" w:rsidRDefault="006E6C46" w:rsidP="006E6C46">
      <w:pPr>
        <w:pStyle w:val="ARCATSubPara"/>
        <w:numPr>
          <w:ilvl w:val="4"/>
          <w:numId w:val="1"/>
        </w:numPr>
        <w:ind w:left="1701"/>
        <w:rPr>
          <w:sz w:val="22"/>
          <w:szCs w:val="22"/>
        </w:rPr>
      </w:pPr>
      <w:r>
        <w:rPr>
          <w:sz w:val="22"/>
          <w:szCs w:val="22"/>
        </w:rPr>
        <w:tab/>
        <w:t xml:space="preserve">Fan Diameter 16 feet: up to </w:t>
      </w:r>
      <w:r w:rsidR="00AE2A7F">
        <w:rPr>
          <w:sz w:val="22"/>
          <w:szCs w:val="22"/>
        </w:rPr>
        <w:t>266</w:t>
      </w:r>
      <w:r>
        <w:rPr>
          <w:sz w:val="22"/>
          <w:szCs w:val="22"/>
        </w:rPr>
        <w:t xml:space="preserve"> </w:t>
      </w:r>
      <w:proofErr w:type="spellStart"/>
      <w:r>
        <w:rPr>
          <w:sz w:val="22"/>
          <w:szCs w:val="22"/>
        </w:rPr>
        <w:t>lbs</w:t>
      </w:r>
      <w:proofErr w:type="spellEnd"/>
    </w:p>
    <w:p w14:paraId="594963BD" w14:textId="6D6FCBA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AE2A7F">
        <w:rPr>
          <w:sz w:val="22"/>
          <w:szCs w:val="22"/>
        </w:rPr>
        <w:t>277</w:t>
      </w:r>
      <w:r>
        <w:rPr>
          <w:sz w:val="22"/>
          <w:szCs w:val="22"/>
        </w:rPr>
        <w:t xml:space="preserve"> </w:t>
      </w:r>
      <w:proofErr w:type="spellStart"/>
      <w:r>
        <w:rPr>
          <w:sz w:val="22"/>
          <w:szCs w:val="22"/>
        </w:rPr>
        <w:t>lbs</w:t>
      </w:r>
      <w:proofErr w:type="spellEnd"/>
    </w:p>
    <w:p w14:paraId="3CCE261A" w14:textId="1CE41F8B"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AE2A7F">
        <w:rPr>
          <w:sz w:val="22"/>
          <w:szCs w:val="22"/>
        </w:rPr>
        <w:t>287</w:t>
      </w:r>
      <w:r>
        <w:rPr>
          <w:sz w:val="22"/>
          <w:szCs w:val="22"/>
        </w:rPr>
        <w:t xml:space="preserve"> </w:t>
      </w:r>
      <w:proofErr w:type="spellStart"/>
      <w:r>
        <w:rPr>
          <w:sz w:val="22"/>
          <w:szCs w:val="22"/>
        </w:rPr>
        <w:t>lbs</w:t>
      </w:r>
      <w:proofErr w:type="spellEnd"/>
      <w:r w:rsidRPr="002C6120">
        <w:rPr>
          <w:sz w:val="22"/>
          <w:szCs w:val="22"/>
        </w:rPr>
        <w:t xml:space="preserve"> </w:t>
      </w:r>
    </w:p>
    <w:p w14:paraId="5ACB7EAA" w14:textId="1B726B18"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AE2A7F">
        <w:rPr>
          <w:sz w:val="22"/>
          <w:szCs w:val="22"/>
        </w:rPr>
        <w:t>307</w:t>
      </w:r>
      <w:r>
        <w:rPr>
          <w:sz w:val="22"/>
          <w:szCs w:val="22"/>
        </w:rPr>
        <w:t xml:space="preserve">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1BB14F40"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A62B43">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A62B43">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2B43">
        <w:rPr>
          <w:sz w:val="22"/>
          <w:szCs w:val="22"/>
        </w:rPr>
        <w:t>f</w:t>
      </w:r>
      <w:r w:rsidR="00AE2A7F">
        <w:rPr>
          <w:sz w:val="22"/>
          <w:szCs w:val="22"/>
        </w:rPr>
        <w:t>ive</w:t>
      </w:r>
      <w:r w:rsidR="00CC6B26" w:rsidRPr="00CC6B26">
        <w:rPr>
          <w:sz w:val="22"/>
          <w:szCs w:val="22"/>
        </w:rPr>
        <w:t xml:space="preserve"> (</w:t>
      </w:r>
      <w:r w:rsidR="00AE2A7F">
        <w:rPr>
          <w:sz w:val="22"/>
          <w:szCs w:val="22"/>
        </w:rPr>
        <w:t>5</w:t>
      </w:r>
      <w:r w:rsidR="00CC6B26" w:rsidRPr="00CC6B26">
        <w:rPr>
          <w:sz w:val="22"/>
          <w:szCs w:val="22"/>
        </w:rPr>
        <w:t>) safety retaining brackets no less than 1/8</w:t>
      </w:r>
      <w:r w:rsidR="00B65996" w:rsidRPr="00CC6B26">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B93AE3"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A62B43">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A62B43">
        <w:rPr>
          <w:sz w:val="22"/>
          <w:szCs w:val="22"/>
        </w:rPr>
        <w:t>,</w:t>
      </w:r>
      <w:r w:rsidR="00CC6B26">
        <w:rPr>
          <w:sz w:val="22"/>
          <w:szCs w:val="22"/>
        </w:rPr>
        <w:t xml:space="preserve"> and be rated to NEMA4X.</w:t>
      </w:r>
    </w:p>
    <w:p w14:paraId="7A5B1FE2" w14:textId="39E04F52"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4D3811">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D4FCFA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4D3811">
        <w:rPr>
          <w:sz w:val="22"/>
          <w:szCs w:val="22"/>
        </w:rPr>
        <w:t>,</w:t>
      </w:r>
      <w:bookmarkStart w:id="0" w:name="_GoBack"/>
      <w:bookmarkEnd w:id="0"/>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A3A20" w14:textId="77777777" w:rsidR="00A606C0" w:rsidRDefault="00A606C0">
      <w:pPr>
        <w:spacing w:after="0" w:line="240" w:lineRule="auto"/>
      </w:pPr>
      <w:r>
        <w:separator/>
      </w:r>
    </w:p>
  </w:endnote>
  <w:endnote w:type="continuationSeparator" w:id="0">
    <w:p w14:paraId="492A77C6" w14:textId="77777777" w:rsidR="00A606C0" w:rsidRDefault="00A60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2EF17" w14:textId="77777777" w:rsidR="00A606C0" w:rsidRDefault="00A606C0">
      <w:pPr>
        <w:spacing w:after="0" w:line="240" w:lineRule="auto"/>
      </w:pPr>
      <w:r>
        <w:separator/>
      </w:r>
    </w:p>
  </w:footnote>
  <w:footnote w:type="continuationSeparator" w:id="0">
    <w:p w14:paraId="039E843E" w14:textId="77777777" w:rsidR="00A606C0" w:rsidRDefault="00A60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jE3M7MwNzM2tbBQ0lEKTi0uzszPAykwrAUAZ4KKuiwAAAA="/>
  </w:docVars>
  <w:rsids>
    <w:rsidRoot w:val="00A133E4"/>
    <w:rsid w:val="00014C7D"/>
    <w:rsid w:val="00017D6F"/>
    <w:rsid w:val="00033E12"/>
    <w:rsid w:val="000632BA"/>
    <w:rsid w:val="000746A0"/>
    <w:rsid w:val="000A59DC"/>
    <w:rsid w:val="000B6F60"/>
    <w:rsid w:val="000C3039"/>
    <w:rsid w:val="000E747D"/>
    <w:rsid w:val="000F3D8E"/>
    <w:rsid w:val="001159C1"/>
    <w:rsid w:val="00123328"/>
    <w:rsid w:val="001355FA"/>
    <w:rsid w:val="001361B6"/>
    <w:rsid w:val="001569EE"/>
    <w:rsid w:val="0018016E"/>
    <w:rsid w:val="001A36FC"/>
    <w:rsid w:val="001A764E"/>
    <w:rsid w:val="001C3DE1"/>
    <w:rsid w:val="001C4223"/>
    <w:rsid w:val="001C4D93"/>
    <w:rsid w:val="001D6764"/>
    <w:rsid w:val="001F4C17"/>
    <w:rsid w:val="002229CB"/>
    <w:rsid w:val="00231CA3"/>
    <w:rsid w:val="00235AE7"/>
    <w:rsid w:val="0025334B"/>
    <w:rsid w:val="002538E4"/>
    <w:rsid w:val="00260E88"/>
    <w:rsid w:val="00264792"/>
    <w:rsid w:val="002A16A6"/>
    <w:rsid w:val="002C19C2"/>
    <w:rsid w:val="002C6120"/>
    <w:rsid w:val="002D31A2"/>
    <w:rsid w:val="00316AC8"/>
    <w:rsid w:val="00350122"/>
    <w:rsid w:val="00360D21"/>
    <w:rsid w:val="00372F66"/>
    <w:rsid w:val="003766C0"/>
    <w:rsid w:val="003B10F7"/>
    <w:rsid w:val="003F4B21"/>
    <w:rsid w:val="004068B0"/>
    <w:rsid w:val="00410061"/>
    <w:rsid w:val="00450FA0"/>
    <w:rsid w:val="00463A2E"/>
    <w:rsid w:val="00490BCB"/>
    <w:rsid w:val="004B365A"/>
    <w:rsid w:val="004D3811"/>
    <w:rsid w:val="004E34A4"/>
    <w:rsid w:val="00516515"/>
    <w:rsid w:val="00566175"/>
    <w:rsid w:val="0057379C"/>
    <w:rsid w:val="00575FDC"/>
    <w:rsid w:val="005C0845"/>
    <w:rsid w:val="005C29B3"/>
    <w:rsid w:val="005D1F2F"/>
    <w:rsid w:val="005E629D"/>
    <w:rsid w:val="00605CEC"/>
    <w:rsid w:val="006257E2"/>
    <w:rsid w:val="006315F4"/>
    <w:rsid w:val="00632F73"/>
    <w:rsid w:val="00635FB4"/>
    <w:rsid w:val="00644A6F"/>
    <w:rsid w:val="00646609"/>
    <w:rsid w:val="00672D05"/>
    <w:rsid w:val="006B5CFD"/>
    <w:rsid w:val="006B6DF6"/>
    <w:rsid w:val="006C0A36"/>
    <w:rsid w:val="006E0BFD"/>
    <w:rsid w:val="006E6C46"/>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76DED"/>
    <w:rsid w:val="00890E79"/>
    <w:rsid w:val="008A140E"/>
    <w:rsid w:val="008A3FF6"/>
    <w:rsid w:val="008B2361"/>
    <w:rsid w:val="008B4560"/>
    <w:rsid w:val="00906948"/>
    <w:rsid w:val="00921FE6"/>
    <w:rsid w:val="00933FDE"/>
    <w:rsid w:val="00940F5A"/>
    <w:rsid w:val="0094543C"/>
    <w:rsid w:val="00992385"/>
    <w:rsid w:val="009A0D10"/>
    <w:rsid w:val="009A7A72"/>
    <w:rsid w:val="009B3692"/>
    <w:rsid w:val="009C7109"/>
    <w:rsid w:val="009D430F"/>
    <w:rsid w:val="009F64C0"/>
    <w:rsid w:val="00A133E4"/>
    <w:rsid w:val="00A13495"/>
    <w:rsid w:val="00A27F2E"/>
    <w:rsid w:val="00A3223A"/>
    <w:rsid w:val="00A34A3E"/>
    <w:rsid w:val="00A411E4"/>
    <w:rsid w:val="00A45C19"/>
    <w:rsid w:val="00A606C0"/>
    <w:rsid w:val="00A612FB"/>
    <w:rsid w:val="00A62B43"/>
    <w:rsid w:val="00A63528"/>
    <w:rsid w:val="00A63D37"/>
    <w:rsid w:val="00A6488C"/>
    <w:rsid w:val="00A745DA"/>
    <w:rsid w:val="00A757BE"/>
    <w:rsid w:val="00A826D5"/>
    <w:rsid w:val="00AC410B"/>
    <w:rsid w:val="00AD6B89"/>
    <w:rsid w:val="00AE2A7F"/>
    <w:rsid w:val="00AF086A"/>
    <w:rsid w:val="00B02065"/>
    <w:rsid w:val="00B367F8"/>
    <w:rsid w:val="00B43FEE"/>
    <w:rsid w:val="00B51444"/>
    <w:rsid w:val="00B547C2"/>
    <w:rsid w:val="00B576F1"/>
    <w:rsid w:val="00B65996"/>
    <w:rsid w:val="00B75115"/>
    <w:rsid w:val="00B90120"/>
    <w:rsid w:val="00BB2D52"/>
    <w:rsid w:val="00BC748F"/>
    <w:rsid w:val="00BE6642"/>
    <w:rsid w:val="00C11E75"/>
    <w:rsid w:val="00C140A8"/>
    <w:rsid w:val="00C153AF"/>
    <w:rsid w:val="00C30FAD"/>
    <w:rsid w:val="00C33682"/>
    <w:rsid w:val="00C55F62"/>
    <w:rsid w:val="00C57D34"/>
    <w:rsid w:val="00C67CCB"/>
    <w:rsid w:val="00C70EEB"/>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6328"/>
    <w:rsid w:val="00D673C9"/>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D44D6"/>
    <w:rsid w:val="00EF5B5A"/>
    <w:rsid w:val="00EF7173"/>
    <w:rsid w:val="00F33A1F"/>
    <w:rsid w:val="00F5361E"/>
    <w:rsid w:val="00F61DC4"/>
    <w:rsid w:val="00F70D39"/>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19-07-24T18:51:00Z</dcterms:created>
  <dcterms:modified xsi:type="dcterms:W3CDTF">2019-07-24T18:51:00Z</dcterms:modified>
</cp:coreProperties>
</file>